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277069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PSİ426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Klinik</w:t>
            </w:r>
            <w:proofErr w:type="spellEnd"/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Psikolojide</w:t>
            </w:r>
            <w:proofErr w:type="spellEnd"/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Seçme</w:t>
            </w:r>
            <w:proofErr w:type="spellEnd"/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Konular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4A4336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ş.</w:t>
            </w:r>
            <w:r w:rsidR="00FB4964">
              <w:rPr>
                <w:szCs w:val="16"/>
              </w:rPr>
              <w:t xml:space="preserve"> </w:t>
            </w:r>
            <w:r>
              <w:rPr>
                <w:szCs w:val="16"/>
              </w:rPr>
              <w:t>Gör.</w:t>
            </w:r>
            <w:r w:rsidR="00FB4964">
              <w:rPr>
                <w:szCs w:val="16"/>
              </w:rPr>
              <w:t xml:space="preserve"> </w:t>
            </w:r>
            <w:r>
              <w:rPr>
                <w:szCs w:val="16"/>
              </w:rPr>
              <w:t>Dr.</w:t>
            </w:r>
            <w:r w:rsidR="00FB4964">
              <w:rPr>
                <w:szCs w:val="16"/>
              </w:rPr>
              <w:t xml:space="preserve"> </w:t>
            </w:r>
            <w:r>
              <w:rPr>
                <w:szCs w:val="16"/>
              </w:rPr>
              <w:t>Ebru Akü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27706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Klinik görüşmelerde dikkat edilmesi gereken noktalar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277069" w:rsidRPr="001A2552" w:rsidRDefault="00277069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Klinik görüşmelerde dikkat edilmesi gereken noktalar</w:t>
            </w:r>
            <w:r>
              <w:rPr>
                <w:szCs w:val="16"/>
              </w:rPr>
              <w:t>ın gözden geçirilmesi ve olgu çalışmaları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277069" w:rsidRPr="001A2552" w:rsidRDefault="00277069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 saat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277069" w:rsidRPr="001A2552" w:rsidRDefault="00277069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277069" w:rsidRPr="001A2552" w:rsidRDefault="00277069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277069" w:rsidRPr="00277069" w:rsidRDefault="00277069" w:rsidP="00277069">
            <w:pPr>
              <w:pStyle w:val="Kaynakca"/>
              <w:rPr>
                <w:szCs w:val="16"/>
              </w:rPr>
            </w:pPr>
            <w:r w:rsidRPr="00277069">
              <w:rPr>
                <w:szCs w:val="16"/>
              </w:rPr>
              <w:t>Corey, M. S., &amp; Corey, G. (2006). </w:t>
            </w:r>
            <w:r w:rsidRPr="00277069">
              <w:rPr>
                <w:i/>
                <w:iCs/>
                <w:szCs w:val="16"/>
              </w:rPr>
              <w:t>Becoming a helper</w:t>
            </w:r>
            <w:r w:rsidRPr="00277069">
              <w:rPr>
                <w:szCs w:val="16"/>
              </w:rPr>
              <w:t xml:space="preserve">. Cengage Learning. </w:t>
            </w:r>
          </w:p>
          <w:p w:rsidR="00277069" w:rsidRPr="00277069" w:rsidRDefault="00277069" w:rsidP="00277069">
            <w:pPr>
              <w:pStyle w:val="Kaynakca"/>
              <w:rPr>
                <w:szCs w:val="16"/>
              </w:rPr>
            </w:pPr>
            <w:r w:rsidRPr="00277069">
              <w:rPr>
                <w:szCs w:val="16"/>
              </w:rPr>
              <w:t>Corey, G. (2008). </w:t>
            </w:r>
            <w:r w:rsidRPr="00277069">
              <w:rPr>
                <w:i/>
                <w:iCs/>
                <w:szCs w:val="16"/>
              </w:rPr>
              <w:t>Theory and Practice of Counseling and Psychotherapy</w:t>
            </w:r>
            <w:r w:rsidRPr="00277069">
              <w:rPr>
                <w:szCs w:val="16"/>
              </w:rPr>
              <w:t>. Cengage Learning.</w:t>
            </w:r>
            <w:bookmarkStart w:id="0" w:name="_GoBack"/>
            <w:bookmarkEnd w:id="0"/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277069" w:rsidRPr="001A2552" w:rsidRDefault="00277069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277069" w:rsidRPr="001A2552" w:rsidRDefault="00277069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277069" w:rsidRPr="001A2552" w:rsidRDefault="00277069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277069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jY2NzYCMkwMDZR0lIJTi4sz8/NACoxqAZIx/UAsAAAA"/>
  </w:docVars>
  <w:rsids>
    <w:rsidRoot w:val="00BC32DD"/>
    <w:rsid w:val="000A48ED"/>
    <w:rsid w:val="00277069"/>
    <w:rsid w:val="00435C60"/>
    <w:rsid w:val="004A4336"/>
    <w:rsid w:val="00832BE3"/>
    <w:rsid w:val="00950182"/>
    <w:rsid w:val="00BC32DD"/>
    <w:rsid w:val="00FB4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7BDB34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97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Ebru.Akun</cp:lastModifiedBy>
  <cp:revision>6</cp:revision>
  <dcterms:created xsi:type="dcterms:W3CDTF">2017-02-03T08:50:00Z</dcterms:created>
  <dcterms:modified xsi:type="dcterms:W3CDTF">2018-04-18T14:07:00Z</dcterms:modified>
</cp:coreProperties>
</file>